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B6EDE" w14:textId="77777777" w:rsidR="001B2141" w:rsidRDefault="00CA36F6" w:rsidP="001B2141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3961E4" wp14:editId="356D65A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340123" w14:textId="77777777" w:rsidR="00F010F1" w:rsidRPr="00CA79CE" w:rsidRDefault="00C02B5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F010F1"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611C5C9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3961E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37340123" w14:textId="77777777" w:rsidR="00F010F1" w:rsidRPr="00CA79CE" w:rsidRDefault="00C02B5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CA79CE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F010F1" w:rsidRPr="00CA79CE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14:paraId="611C5C9A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0E0D0CB" wp14:editId="0BB6C68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DEAE728" wp14:editId="37B2D9A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50F1C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5823DA" w14:textId="7D56DE8B" w:rsidR="001A6610" w:rsidRPr="009909CD" w:rsidRDefault="00F36698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</w:p>
                          <w:p w14:paraId="056443C1" w14:textId="77777777" w:rsidR="00242E00" w:rsidRDefault="00242E00" w:rsidP="00242E0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7288099E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7E5EFA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EAE72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150F1C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5823DA" w14:textId="7D56DE8B" w:rsidR="001A6610" w:rsidRPr="009909CD" w:rsidRDefault="00F36698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</w:p>
                    <w:p w14:paraId="056443C1" w14:textId="77777777" w:rsidR="00242E00" w:rsidRDefault="00242E00" w:rsidP="00242E00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7288099E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7E5EFA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bookmarkEnd w:id="0"/>
    <w:p w14:paraId="71092F16" w14:textId="0DC6C223" w:rsidR="001B2141" w:rsidRDefault="00F36698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D8A372B" wp14:editId="432C7A7E">
                <wp:simplePos x="0" y="0"/>
                <wp:positionH relativeFrom="page">
                  <wp:posOffset>5736590</wp:posOffset>
                </wp:positionH>
                <wp:positionV relativeFrom="margin">
                  <wp:posOffset>3838575</wp:posOffset>
                </wp:positionV>
                <wp:extent cx="2024380" cy="3630295"/>
                <wp:effectExtent l="0" t="0" r="13970" b="2730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24380" cy="36302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1D20D08" w14:textId="71FD6E58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227F134B" w14:textId="0DE6D142" w:rsidR="00F36698" w:rsidRDefault="00F3669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BD68063" w14:textId="77777777" w:rsidR="00F36698" w:rsidRDefault="00F36698" w:rsidP="00F36698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0F081402" w14:textId="77777777" w:rsidR="00F36698" w:rsidRDefault="00F36698" w:rsidP="00F36698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6AF6897D" w14:textId="77777777" w:rsidR="00F36698" w:rsidRDefault="00F3669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24ABEC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885AE16" w14:textId="46E719FB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2ADC886D" w14:textId="0C839DFD" w:rsidR="00F36698" w:rsidRDefault="00F36698" w:rsidP="00874387">
                            <w:pPr>
                              <w:pStyle w:val="NoSpacing"/>
                            </w:pPr>
                          </w:p>
                          <w:p w14:paraId="534D1797" w14:textId="77777777" w:rsidR="00F36698" w:rsidRPr="0041466C" w:rsidRDefault="00F36698" w:rsidP="00F36698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41466C">
                              <w:rPr>
                                <w:sz w:val="28"/>
                                <w:szCs w:val="28"/>
                              </w:rPr>
                              <w:t>Maureen Foley</w:t>
                            </w:r>
                          </w:p>
                          <w:p w14:paraId="4F8ECDE7" w14:textId="77777777" w:rsidR="00F36698" w:rsidRPr="0041466C" w:rsidRDefault="00F36698" w:rsidP="00F36698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>360-497-5816 ext. 3024</w:t>
                            </w:r>
                          </w:p>
                          <w:p w14:paraId="3050A7E3" w14:textId="77777777" w:rsidR="00F36698" w:rsidRDefault="00F36698" w:rsidP="00874387">
                            <w:pPr>
                              <w:pStyle w:val="NoSpacing"/>
                            </w:pPr>
                          </w:p>
                          <w:p w14:paraId="1B745B0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9D42D7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BE15B51" w14:textId="47A8E2CF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3511FA2A" w14:textId="77777777" w:rsidR="00F36698" w:rsidRDefault="00F36698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37DD3524" w14:textId="77777777" w:rsidR="00F36698" w:rsidRPr="0041466C" w:rsidRDefault="00F36698" w:rsidP="00F36698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 xml:space="preserve">Tuesdays &amp; Thursdays </w:t>
                            </w:r>
                          </w:p>
                          <w:p w14:paraId="3C4C68D7" w14:textId="77777777" w:rsidR="00F36698" w:rsidRPr="0041466C" w:rsidRDefault="00F36698" w:rsidP="00F3669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>3:00-4:30pm</w:t>
                            </w:r>
                          </w:p>
                          <w:p w14:paraId="67BA61CB" w14:textId="77777777" w:rsidR="00F36698" w:rsidRPr="00F35BE3" w:rsidRDefault="00F36698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A372B" id="AutoShape 14" o:spid="_x0000_s1028" style="position:absolute;margin-left:451.7pt;margin-top:302.25pt;width:159.4pt;height:285.85pt;z-index:251696128;visibility:visible;mso-wrap-style:square;mso-width-percent:0;mso-height-percent:0;mso-wrap-distance-left:36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" o:allowincell="f" filled="f" strokecolor="#f2f2f2 [3052]">
                <v:textbox inset="14.4pt,14.4pt,14.4pt,14.4pt">
                  <w:txbxContent>
                    <w:p w14:paraId="21D20D08" w14:textId="71FD6E58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227F134B" w14:textId="0DE6D142" w:rsidR="00F36698" w:rsidRDefault="00F36698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BD68063" w14:textId="77777777" w:rsidR="00F36698" w:rsidRDefault="00F36698" w:rsidP="00F36698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0F081402" w14:textId="77777777" w:rsidR="00F36698" w:rsidRDefault="00F36698" w:rsidP="00F36698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6AF6897D" w14:textId="77777777" w:rsidR="00F36698" w:rsidRDefault="00F36698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24ABEC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885AE16" w14:textId="46E719FB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2ADC886D" w14:textId="0C839DFD" w:rsidR="00F36698" w:rsidRDefault="00F36698" w:rsidP="00874387">
                      <w:pPr>
                        <w:pStyle w:val="NoSpacing"/>
                      </w:pPr>
                    </w:p>
                    <w:p w14:paraId="534D1797" w14:textId="77777777" w:rsidR="00F36698" w:rsidRPr="0041466C" w:rsidRDefault="00F36698" w:rsidP="00F36698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41466C">
                        <w:rPr>
                          <w:sz w:val="28"/>
                          <w:szCs w:val="28"/>
                        </w:rPr>
                        <w:t>Maureen Foley</w:t>
                      </w:r>
                    </w:p>
                    <w:p w14:paraId="4F8ECDE7" w14:textId="77777777" w:rsidR="00F36698" w:rsidRPr="0041466C" w:rsidRDefault="00F36698" w:rsidP="00F36698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>360-497-5816 ext. 3024</w:t>
                      </w:r>
                    </w:p>
                    <w:p w14:paraId="3050A7E3" w14:textId="77777777" w:rsidR="00F36698" w:rsidRDefault="00F36698" w:rsidP="00874387">
                      <w:pPr>
                        <w:pStyle w:val="NoSpacing"/>
                      </w:pPr>
                    </w:p>
                    <w:p w14:paraId="1B745B02" w14:textId="77777777" w:rsidR="00F35BE3" w:rsidRDefault="00F35BE3" w:rsidP="00874387">
                      <w:pPr>
                        <w:pStyle w:val="NoSpacing"/>
                      </w:pPr>
                    </w:p>
                    <w:p w14:paraId="59D42D79" w14:textId="77777777" w:rsidR="00F35BE3" w:rsidRDefault="00F35BE3" w:rsidP="00874387">
                      <w:pPr>
                        <w:pStyle w:val="NoSpacing"/>
                      </w:pPr>
                    </w:p>
                    <w:p w14:paraId="3BE15B51" w14:textId="47A8E2CF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3511FA2A" w14:textId="77777777" w:rsidR="00F36698" w:rsidRDefault="00F36698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37DD3524" w14:textId="77777777" w:rsidR="00F36698" w:rsidRPr="0041466C" w:rsidRDefault="00F36698" w:rsidP="00F36698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 xml:space="preserve">Tuesdays &amp; Thursdays </w:t>
                      </w:r>
                    </w:p>
                    <w:p w14:paraId="3C4C68D7" w14:textId="77777777" w:rsidR="00F36698" w:rsidRPr="0041466C" w:rsidRDefault="00F36698" w:rsidP="00F3669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>3:00-4:30pm</w:t>
                      </w:r>
                    </w:p>
                    <w:p w14:paraId="67BA61CB" w14:textId="77777777" w:rsidR="00F36698" w:rsidRPr="00F35BE3" w:rsidRDefault="00F36698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page" anchory="margin"/>
              </v:rect>
            </w:pict>
          </mc:Fallback>
        </mc:AlternateContent>
      </w:r>
      <w:r w:rsidR="00CA79C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3539EC6" wp14:editId="19FEEEF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7980D" w14:textId="77777777" w:rsidR="00CA36F6" w:rsidRPr="00CA79C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39EC6" id="Text Box 8" o:spid="_x0000_s1029" type="#_x0000_t202" style="position:absolute;margin-left:523.85pt;margin-top:523.2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HtHztOoAgAA0AUAAA4AAAAAAAAA&#10;AAAAAAAALgIAAGRycy9lMm9Eb2MueG1sUEsBAi0AFAAGAAgAAAAhANqSYMnhAAAACwEAAA8AAAAA&#10;AAAAAAAAAAAAAgUAAGRycy9kb3ducmV2LnhtbFBLBQYAAAAABAAEAPMAAAAQBgAAAAA=&#10;" fillcolor="#95b6c5 [1944]" stroked="f" strokeweight=".5pt">
                <v:textbox>
                  <w:txbxContent>
                    <w:p w14:paraId="63A7980D" w14:textId="77777777" w:rsidR="00CA36F6" w:rsidRPr="00CA79C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42350AD" wp14:editId="13100B94">
                <wp:simplePos x="0" y="0"/>
                <wp:positionH relativeFrom="column">
                  <wp:posOffset>45720</wp:posOffset>
                </wp:positionH>
                <wp:positionV relativeFrom="paragraph">
                  <wp:posOffset>245110</wp:posOffset>
                </wp:positionV>
                <wp:extent cx="5273040" cy="616458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6164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044C7" w14:textId="77777777" w:rsidR="003060C4" w:rsidRDefault="00916440" w:rsidP="0029265F">
                            <w:pPr>
                              <w:pStyle w:val="NoSpacing"/>
                              <w:spacing w:line="276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6"/>
                              </w:rPr>
                            </w:pPr>
                            <w:r w:rsidRPr="00916440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6"/>
                              </w:rPr>
                              <w:t>Exploring College Campuses</w:t>
                            </w:r>
                          </w:p>
                          <w:p w14:paraId="3F0B4801" w14:textId="77777777" w:rsidR="009C5F84" w:rsidRPr="009C5F84" w:rsidRDefault="009C5F84" w:rsidP="0029265F">
                            <w:pPr>
                              <w:spacing w:after="240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Visiting a college campus is one of the most exciting steps in choosing a college. If possible, it’s best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if your teen can visit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multiple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campuses before senior year.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Visiting colleges is a great way to get a feel for what college is like.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I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 can help you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r family and child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decide if a specific college is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 right fit. </w:t>
                            </w:r>
                          </w:p>
                          <w:p w14:paraId="2ED633AB" w14:textId="77777777" w:rsidR="009C5F84" w:rsidRPr="009C5F84" w:rsidRDefault="009C5F84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Exploring campuses is well worth your while. You don’t have to travel far —visiting local </w:t>
                            </w:r>
                            <w:r w:rsidR="0050338D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wo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- and </w:t>
                            </w:r>
                            <w:r w:rsidR="0050338D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four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-year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colleges is just as valuable. It’s best to go when the college is in session. That way, you’ll get to see it when classes are meeting and day-to-day activities are taking place.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A88F0C6" w14:textId="77777777" w:rsidR="009C5F84" w:rsidRPr="00395EC5" w:rsidRDefault="009C5F84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Campus visits can range from a quick hour to an overnight stay, from a casual guided tour to a formal presentation. Most campus visits will include the following:</w:t>
                            </w:r>
                          </w:p>
                          <w:p w14:paraId="2289CAFA" w14:textId="77777777" w:rsidR="009C5F84" w:rsidRPr="00395EC5" w:rsidRDefault="009C5F84" w:rsidP="0029265F">
                            <w:pPr>
                              <w:numPr>
                                <w:ilvl w:val="0"/>
                                <w:numId w:val="41"/>
                              </w:num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An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information session.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n admission</w:t>
                            </w:r>
                            <w:r w:rsidR="00044746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representative talks to you or your group about the college before the campus tour.</w:t>
                            </w:r>
                          </w:p>
                          <w:p w14:paraId="1B3C93A4" w14:textId="77777777" w:rsidR="009C5F84" w:rsidRPr="00395EC5" w:rsidRDefault="009C5F84" w:rsidP="0029265F">
                            <w:pPr>
                              <w:numPr>
                                <w:ilvl w:val="0"/>
                                <w:numId w:val="41"/>
                              </w:num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A campus tour.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These are usually led by current students. You’ll see the main parts of the campus and have a chance to ask questions.</w:t>
                            </w:r>
                          </w:p>
                          <w:p w14:paraId="7DF8C49B" w14:textId="77777777" w:rsidR="009C5F84" w:rsidRPr="009C5F84" w:rsidRDefault="009C5F84" w:rsidP="0029265F">
                            <w:pPr>
                              <w:spacing w:before="100" w:beforeAutospacing="1" w:after="100" w:afterAutospacing="1"/>
                              <w:outlineLvl w:val="2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To a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rrange a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v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isit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, contact that school’s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admission</w:t>
                            </w:r>
                            <w:r w:rsidR="00044746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s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office</w:t>
                            </w:r>
                            <w:r w:rsidR="0050338D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o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sz w:val="26"/>
                                <w:szCs w:val="26"/>
                              </w:rPr>
                              <w:t xml:space="preserve">r check with your child’s high school guidance counselor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to see if they are planning any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group tours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of nearby colleges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that you and your child could atten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350AD" id="Text Box 2" o:spid="_x0000_s1030" type="#_x0000_t202" style="position:absolute;margin-left:3.6pt;margin-top:19.3pt;width:415.2pt;height:485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" filled="f" stroked="f">
                <v:textbox>
                  <w:txbxContent>
                    <w:p w14:paraId="057044C7" w14:textId="77777777" w:rsidR="003060C4" w:rsidRDefault="00916440" w:rsidP="0029265F">
                      <w:pPr>
                        <w:pStyle w:val="NoSpacing"/>
                        <w:spacing w:line="276" w:lineRule="auto"/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6"/>
                        </w:rPr>
                      </w:pPr>
                      <w:r w:rsidRPr="00916440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6"/>
                        </w:rPr>
                        <w:t>Exploring College Campuses</w:t>
                      </w:r>
                    </w:p>
                    <w:p w14:paraId="3F0B4801" w14:textId="77777777" w:rsidR="009C5F84" w:rsidRPr="009C5F84" w:rsidRDefault="009C5F84" w:rsidP="0029265F">
                      <w:pPr>
                        <w:spacing w:after="240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Visiting a college campus is one of the most exciting steps in choosing a college. If possible, it’s best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if your teen can visit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multiple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campuses before senior year.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Visiting colleges is a great way to get a feel for what college is like.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I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 can help you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r family and child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decide if a specific college is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 right fit. </w:t>
                      </w:r>
                    </w:p>
                    <w:p w14:paraId="2ED633AB" w14:textId="77777777" w:rsidR="009C5F84" w:rsidRPr="009C5F84" w:rsidRDefault="009C5F84" w:rsidP="0029265F">
                      <w:p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Exploring campuses is well worth your while. You don’t have to travel far —visiting local </w:t>
                      </w:r>
                      <w:r w:rsidR="0050338D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wo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- and </w:t>
                      </w:r>
                      <w:r w:rsidR="0050338D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four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-year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colleges is just as valuable. It’s best to go when the college is in session. That way, you’ll get to see it when classes are meeting and day-to-day activities are taking place.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6A88F0C6" w14:textId="77777777" w:rsidR="009C5F84" w:rsidRPr="00395EC5" w:rsidRDefault="009C5F84" w:rsidP="0029265F">
                      <w:p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Campus visits can range from a quick hour to an overnight stay, from a casual guided tour to a formal presentation. Most campus visits will include the following:</w:t>
                      </w:r>
                    </w:p>
                    <w:p w14:paraId="2289CAFA" w14:textId="77777777" w:rsidR="009C5F84" w:rsidRPr="00395EC5" w:rsidRDefault="009C5F84" w:rsidP="0029265F">
                      <w:pPr>
                        <w:numPr>
                          <w:ilvl w:val="0"/>
                          <w:numId w:val="41"/>
                        </w:num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An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information session.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n admission</w:t>
                      </w:r>
                      <w:r w:rsidR="00044746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representative talks to you or your group about the college before the campus tour.</w:t>
                      </w:r>
                    </w:p>
                    <w:p w14:paraId="1B3C93A4" w14:textId="77777777" w:rsidR="009C5F84" w:rsidRPr="00395EC5" w:rsidRDefault="009C5F84" w:rsidP="0029265F">
                      <w:pPr>
                        <w:numPr>
                          <w:ilvl w:val="0"/>
                          <w:numId w:val="41"/>
                        </w:num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A campus tour.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These are usually led by current students. You’ll see the main parts of the campus and have a chance to ask questions.</w:t>
                      </w:r>
                    </w:p>
                    <w:p w14:paraId="7DF8C49B" w14:textId="77777777" w:rsidR="009C5F84" w:rsidRPr="009C5F84" w:rsidRDefault="009C5F84" w:rsidP="0029265F">
                      <w:pPr>
                        <w:spacing w:before="100" w:beforeAutospacing="1" w:after="100" w:afterAutospacing="1"/>
                        <w:outlineLvl w:val="2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To a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rrange a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v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isit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, contact that school’s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admission</w:t>
                      </w:r>
                      <w:r w:rsidR="00044746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s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 office</w:t>
                      </w:r>
                      <w:r w:rsidR="0050338D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 o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sz w:val="26"/>
                          <w:szCs w:val="26"/>
                        </w:rPr>
                        <w:t xml:space="preserve">r check with your child’s high school guidance counselor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to see if they are planning any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group tours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of nearby colleges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that you and your child could attend. </w:t>
                      </w: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94235D" wp14:editId="7B1D651F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7CB988" w14:textId="77777777" w:rsidR="0045220E" w:rsidRPr="0045220E" w:rsidRDefault="0045220E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45220E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In addition to exploring campuses in person, you and your child can learn about colleges online. Try these free online tools: </w:t>
                            </w:r>
                            <w:hyperlink r:id="rId12" w:history="1">
                              <w:r w:rsidRPr="007A3860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8"/>
                                </w:rPr>
                                <w:t>College Raptor,</w:t>
                              </w:r>
                            </w:hyperlink>
                            <w:r w:rsidRPr="0045220E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3" w:tgtFrame="_blank" w:history="1">
                              <w:proofErr w:type="spellStart"/>
                              <w:r w:rsidRPr="007A386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8"/>
                                  <w:szCs w:val="28"/>
                                  <w:u w:val="single"/>
                                </w:rPr>
                                <w:t>BigFuture</w:t>
                              </w:r>
                              <w:proofErr w:type="spellEnd"/>
                            </w:hyperlink>
                            <w:r w:rsidRPr="007A3860">
                              <w:rPr>
                                <w:rFonts w:ascii="Trebuchet MS" w:hAnsi="Trebuchet MS"/>
                                <w:color w:val="4FB8C1" w:themeColor="text2" w:themeTint="99"/>
                                <w:sz w:val="28"/>
                                <w:szCs w:val="28"/>
                              </w:rPr>
                              <w:t xml:space="preserve">, </w:t>
                            </w:r>
                            <w:hyperlink r:id="rId14" w:tgtFrame="_blank" w:history="1"/>
                            <w:hyperlink r:id="rId15" w:tgtFrame="_blank" w:history="1">
                              <w:proofErr w:type="spellStart"/>
                              <w:r w:rsidRPr="007A386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8"/>
                                  <w:szCs w:val="28"/>
                                  <w:u w:val="single"/>
                                </w:rPr>
                                <w:t>Cappex</w:t>
                              </w:r>
                              <w:proofErr w:type="spellEnd"/>
                            </w:hyperlink>
                            <w:r w:rsidRPr="007A3860">
                              <w:rPr>
                                <w:rFonts w:ascii="Trebuchet MS" w:hAnsi="Trebuchet MS"/>
                                <w:color w:val="4FB8C1" w:themeColor="text2" w:themeTint="99"/>
                                <w:sz w:val="28"/>
                                <w:szCs w:val="28"/>
                              </w:rPr>
                              <w:t>,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5220E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or </w:t>
                            </w:r>
                            <w:hyperlink r:id="rId16" w:history="1">
                              <w:r w:rsidRPr="007A3860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8"/>
                                </w:rPr>
                                <w:t>College Confidential.</w:t>
                              </w:r>
                            </w:hyperlink>
                          </w:p>
                          <w:p w14:paraId="1EE6853A" w14:textId="77777777" w:rsidR="00F7360E" w:rsidRDefault="004522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C91CE6D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7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50A8E298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4235D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6F7CB988" w14:textId="77777777" w:rsidR="0045220E" w:rsidRPr="0045220E" w:rsidRDefault="0045220E" w:rsidP="0029265F">
                      <w:pPr>
                        <w:spacing w:before="100" w:beforeAutospacing="1" w:after="100" w:afterAutospacing="1"/>
                        <w:rPr>
                          <w:rFonts w:ascii="Trebuchet MS" w:hAnsi="Trebuchet MS"/>
                          <w:sz w:val="28"/>
                          <w:szCs w:val="28"/>
                        </w:rPr>
                      </w:pPr>
                      <w:r w:rsidRPr="0045220E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In addition to exploring campuses in person, you and your child can learn about colleges online. Try these free online tools: </w:t>
                      </w:r>
                      <w:hyperlink r:id="rId18" w:history="1">
                        <w:r w:rsidRPr="007A3860">
                          <w:rPr>
                            <w:rStyle w:val="Hyperlink"/>
                            <w:rFonts w:ascii="Trebuchet MS" w:hAnsi="Trebuchet MS"/>
                            <w:sz w:val="28"/>
                            <w:szCs w:val="28"/>
                          </w:rPr>
                          <w:t>College Raptor,</w:t>
                        </w:r>
                      </w:hyperlink>
                      <w:r w:rsidRPr="0045220E"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 </w:t>
                      </w:r>
                      <w:hyperlink r:id="rId19" w:tgtFrame="_blank" w:history="1">
                        <w:proofErr w:type="spellStart"/>
                        <w:r w:rsidRPr="007A3860">
                          <w:rPr>
                            <w:rFonts w:ascii="Trebuchet MS" w:hAnsi="Trebuchet MS"/>
                            <w:color w:val="4FB8C1" w:themeColor="text2" w:themeTint="99"/>
                            <w:sz w:val="28"/>
                            <w:szCs w:val="28"/>
                            <w:u w:val="single"/>
                          </w:rPr>
                          <w:t>BigFuture</w:t>
                        </w:r>
                        <w:proofErr w:type="spellEnd"/>
                      </w:hyperlink>
                      <w:r w:rsidRPr="007A3860">
                        <w:rPr>
                          <w:rFonts w:ascii="Trebuchet MS" w:hAnsi="Trebuchet MS"/>
                          <w:color w:val="4FB8C1" w:themeColor="text2" w:themeTint="99"/>
                          <w:sz w:val="28"/>
                          <w:szCs w:val="28"/>
                        </w:rPr>
                        <w:t xml:space="preserve">, </w:t>
                      </w:r>
                      <w:hyperlink r:id="rId20" w:tgtFrame="_blank" w:history="1"/>
                      <w:hyperlink r:id="rId21" w:tgtFrame="_blank" w:history="1">
                        <w:proofErr w:type="spellStart"/>
                        <w:r w:rsidRPr="007A3860">
                          <w:rPr>
                            <w:rFonts w:ascii="Trebuchet MS" w:hAnsi="Trebuchet MS"/>
                            <w:color w:val="4FB8C1" w:themeColor="text2" w:themeTint="99"/>
                            <w:sz w:val="28"/>
                            <w:szCs w:val="28"/>
                            <w:u w:val="single"/>
                          </w:rPr>
                          <w:t>Cappex</w:t>
                        </w:r>
                        <w:proofErr w:type="spellEnd"/>
                      </w:hyperlink>
                      <w:r w:rsidRPr="007A3860">
                        <w:rPr>
                          <w:rFonts w:ascii="Trebuchet MS" w:hAnsi="Trebuchet MS"/>
                          <w:color w:val="4FB8C1" w:themeColor="text2" w:themeTint="99"/>
                          <w:sz w:val="28"/>
                          <w:szCs w:val="28"/>
                        </w:rPr>
                        <w:t>,</w:t>
                      </w:r>
                      <w:r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 </w:t>
                      </w:r>
                      <w:r w:rsidRPr="0045220E"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or </w:t>
                      </w:r>
                      <w:hyperlink r:id="rId22" w:history="1">
                        <w:r w:rsidRPr="007A3860">
                          <w:rPr>
                            <w:rStyle w:val="Hyperlink"/>
                            <w:rFonts w:ascii="Trebuchet MS" w:hAnsi="Trebuchet MS"/>
                            <w:sz w:val="28"/>
                            <w:szCs w:val="28"/>
                          </w:rPr>
                          <w:t>College Confidential.</w:t>
                        </w:r>
                      </w:hyperlink>
                    </w:p>
                    <w:p w14:paraId="1EE6853A" w14:textId="77777777" w:rsidR="00F7360E" w:rsidRDefault="004522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C91CE6D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23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50A8E298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BD5B43" wp14:editId="4862DCB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372AA7" w14:textId="710EC851" w:rsidR="00CA36F6" w:rsidRPr="00685C13" w:rsidRDefault="00F36698">
                            <w:pPr>
                              <w:rPr>
                                <w:sz w:val="28"/>
                              </w:rPr>
                            </w:pPr>
                            <w:r w:rsidRPr="0041466C">
                              <w:rPr>
                                <w:noProof/>
                                <w:sz w:val="28"/>
                              </w:rPr>
                              <w:drawing>
                                <wp:inline distT="0" distB="0" distL="0" distR="0" wp14:anchorId="5F27D032" wp14:editId="43B2A5A6">
                                  <wp:extent cx="1548130" cy="1548130"/>
                                  <wp:effectExtent l="0" t="0" r="0" b="0"/>
                                  <wp:docPr id="4" name="Picture 4" descr="\\WIN2K8R2-PDC\StaffHome$\mfoley\Desktop\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\\WIN2K8R2-PDC\StaffHome$\mfoley\Desktop\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BD5B43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4372AA7" w14:textId="710EC851" w:rsidR="00CA36F6" w:rsidRPr="00685C13" w:rsidRDefault="00F36698">
                      <w:pPr>
                        <w:rPr>
                          <w:sz w:val="28"/>
                        </w:rPr>
                      </w:pPr>
                      <w:r w:rsidRPr="0041466C">
                        <w:rPr>
                          <w:noProof/>
                          <w:sz w:val="28"/>
                        </w:rPr>
                        <w:drawing>
                          <wp:inline distT="0" distB="0" distL="0" distR="0" wp14:anchorId="5F27D032" wp14:editId="43B2A5A6">
                            <wp:extent cx="1548130" cy="1548130"/>
                            <wp:effectExtent l="0" t="0" r="0" b="0"/>
                            <wp:docPr id="4" name="Picture 4" descr="\\WIN2K8R2-PDC\StaffHome$\mfoley\Desktop\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\\WIN2K8R2-PDC\StaffHome$\mfoley\Desktop\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860432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3B9A42F" wp14:editId="6C85408D">
                <wp:simplePos x="0" y="0"/>
                <wp:positionH relativeFrom="column">
                  <wp:posOffset>2286000</wp:posOffset>
                </wp:positionH>
                <wp:positionV relativeFrom="paragraph">
                  <wp:posOffset>66675</wp:posOffset>
                </wp:positionV>
                <wp:extent cx="4890135" cy="24873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4873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A9C8D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id w:val="171846053"/>
                              <w:placeholder>
                                <w:docPart w:val="B0538505AB0D40499F6C112C1C86CF35"/>
                              </w:placeholder>
                            </w:sdtPr>
                            <w:sdtContent>
                              <w:p w14:paraId="52317A6A" w14:textId="77777777" w:rsidR="00F36698" w:rsidRPr="00F36698" w:rsidRDefault="00F36698" w:rsidP="00F36698">
                                <w:pPr>
                                  <w:spacing w:after="0" w:line="520" w:lineRule="exact"/>
                                </w:pPr>
                                <w:r w:rsidRPr="00F36698">
                                  <w:t>Spring Break- April 4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 w:rsidRPr="00F36698">
                                  <w:t xml:space="preserve"> – 8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th</w:t>
                                </w:r>
                              </w:p>
                              <w:p w14:paraId="4F3204E8" w14:textId="77777777" w:rsidR="00F36698" w:rsidRPr="00F36698" w:rsidRDefault="00F36698" w:rsidP="00F36698">
                                <w:pPr>
                                  <w:spacing w:after="0" w:line="520" w:lineRule="exact"/>
                                </w:pPr>
                                <w:r w:rsidRPr="00F36698">
                                  <w:t>April 12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 w:rsidRPr="00F36698">
                                  <w:t>- &amp; 14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 w:rsidRPr="00F36698">
                                  <w:t xml:space="preserve"> After School Tutoring</w:t>
                                </w:r>
                              </w:p>
                              <w:p w14:paraId="4CF30E4C" w14:textId="77777777" w:rsidR="00F36698" w:rsidRPr="00F36698" w:rsidRDefault="00F36698" w:rsidP="00F36698">
                                <w:pPr>
                                  <w:spacing w:after="0" w:line="520" w:lineRule="exact"/>
                                </w:pPr>
                                <w:r w:rsidRPr="00F36698">
                                  <w:t>April 19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 w:rsidRPr="00F36698">
                                  <w:t xml:space="preserve"> &amp; 21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st</w:t>
                                </w:r>
                                <w:r w:rsidRPr="00F36698">
                                  <w:t xml:space="preserve"> After School Tutoring</w:t>
                                </w:r>
                              </w:p>
                              <w:p w14:paraId="23786788" w14:textId="77777777" w:rsidR="00F36698" w:rsidRPr="00F36698" w:rsidRDefault="00F36698" w:rsidP="00F36698">
                                <w:pPr>
                                  <w:spacing w:after="0" w:line="520" w:lineRule="exact"/>
                                </w:pPr>
                                <w:r w:rsidRPr="00F36698">
                                  <w:t>April 26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 w:rsidRPr="00F36698">
                                  <w:t xml:space="preserve"> &amp; 28</w:t>
                                </w:r>
                                <w:r w:rsidRPr="00F36698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 w:rsidRPr="00F36698">
                                  <w:t xml:space="preserve"> After School Tutoring</w:t>
                                </w:r>
                              </w:p>
                            </w:sdtContent>
                          </w:sdt>
                          <w:p w14:paraId="71021659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9A42F" id="_x0000_s1033" type="#_x0000_t202" style="position:absolute;margin-left:180pt;margin-top:5.25pt;width:385.05pt;height:195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dYAQA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" filled="f" strokecolor="#d9d9d9">
                <v:textbox>
                  <w:txbxContent>
                    <w:p w14:paraId="575A9C8D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id w:val="171846053"/>
                        <w:placeholder>
                          <w:docPart w:val="B0538505AB0D40499F6C112C1C86CF35"/>
                        </w:placeholder>
                      </w:sdtPr>
                      <w:sdtContent>
                        <w:p w14:paraId="52317A6A" w14:textId="77777777" w:rsidR="00F36698" w:rsidRPr="00F36698" w:rsidRDefault="00F36698" w:rsidP="00F36698">
                          <w:pPr>
                            <w:spacing w:after="0" w:line="520" w:lineRule="exact"/>
                          </w:pPr>
                          <w:r w:rsidRPr="00F36698">
                            <w:t>Spring Break- April 4</w:t>
                          </w:r>
                          <w:r w:rsidRPr="00F36698">
                            <w:rPr>
                              <w:vertAlign w:val="superscript"/>
                            </w:rPr>
                            <w:t>th</w:t>
                          </w:r>
                          <w:r w:rsidRPr="00F36698">
                            <w:t xml:space="preserve"> – 8</w:t>
                          </w:r>
                          <w:r w:rsidRPr="00F36698">
                            <w:rPr>
                              <w:vertAlign w:val="superscript"/>
                            </w:rPr>
                            <w:t>th</w:t>
                          </w:r>
                        </w:p>
                        <w:p w14:paraId="4F3204E8" w14:textId="77777777" w:rsidR="00F36698" w:rsidRPr="00F36698" w:rsidRDefault="00F36698" w:rsidP="00F36698">
                          <w:pPr>
                            <w:spacing w:after="0" w:line="520" w:lineRule="exact"/>
                          </w:pPr>
                          <w:r w:rsidRPr="00F36698">
                            <w:t>April 12</w:t>
                          </w:r>
                          <w:r w:rsidRPr="00F36698">
                            <w:rPr>
                              <w:vertAlign w:val="superscript"/>
                            </w:rPr>
                            <w:t>th</w:t>
                          </w:r>
                          <w:r w:rsidRPr="00F36698">
                            <w:t>- &amp; 14</w:t>
                          </w:r>
                          <w:r w:rsidRPr="00F36698">
                            <w:rPr>
                              <w:vertAlign w:val="superscript"/>
                            </w:rPr>
                            <w:t>th</w:t>
                          </w:r>
                          <w:r w:rsidRPr="00F36698">
                            <w:t xml:space="preserve"> After School Tutoring</w:t>
                          </w:r>
                        </w:p>
                        <w:p w14:paraId="4CF30E4C" w14:textId="77777777" w:rsidR="00F36698" w:rsidRPr="00F36698" w:rsidRDefault="00F36698" w:rsidP="00F36698">
                          <w:pPr>
                            <w:spacing w:after="0" w:line="520" w:lineRule="exact"/>
                          </w:pPr>
                          <w:r w:rsidRPr="00F36698">
                            <w:t>April 19</w:t>
                          </w:r>
                          <w:r w:rsidRPr="00F36698">
                            <w:rPr>
                              <w:vertAlign w:val="superscript"/>
                            </w:rPr>
                            <w:t>th</w:t>
                          </w:r>
                          <w:r w:rsidRPr="00F36698">
                            <w:t xml:space="preserve"> &amp; 21</w:t>
                          </w:r>
                          <w:r w:rsidRPr="00F36698">
                            <w:rPr>
                              <w:vertAlign w:val="superscript"/>
                            </w:rPr>
                            <w:t>st</w:t>
                          </w:r>
                          <w:r w:rsidRPr="00F36698">
                            <w:t xml:space="preserve"> After School Tutoring</w:t>
                          </w:r>
                        </w:p>
                        <w:p w14:paraId="23786788" w14:textId="77777777" w:rsidR="00F36698" w:rsidRPr="00F36698" w:rsidRDefault="00F36698" w:rsidP="00F36698">
                          <w:pPr>
                            <w:spacing w:after="0" w:line="520" w:lineRule="exact"/>
                          </w:pPr>
                          <w:r w:rsidRPr="00F36698">
                            <w:t>April 26</w:t>
                          </w:r>
                          <w:r w:rsidRPr="00F36698">
                            <w:rPr>
                              <w:vertAlign w:val="superscript"/>
                            </w:rPr>
                            <w:t>th</w:t>
                          </w:r>
                          <w:r w:rsidRPr="00F36698">
                            <w:t xml:space="preserve"> &amp; 28</w:t>
                          </w:r>
                          <w:r w:rsidRPr="00F36698">
                            <w:rPr>
                              <w:vertAlign w:val="superscript"/>
                            </w:rPr>
                            <w:t>th</w:t>
                          </w:r>
                          <w:r w:rsidRPr="00F36698">
                            <w:t xml:space="preserve"> After School Tutoring</w:t>
                          </w:r>
                        </w:p>
                      </w:sdtContent>
                    </w:sdt>
                    <w:p w14:paraId="71021659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93EEAB" wp14:editId="1137F68F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721373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7860E9BB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8F3ABA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3EEA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9721373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7860E9BB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8F3ABA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FDC347" w14:textId="77777777" w:rsidR="00671A4B" w:rsidRPr="001B2141" w:rsidRDefault="00CA79C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FA76A9" wp14:editId="4570E67C">
                <wp:simplePos x="0" y="0"/>
                <wp:positionH relativeFrom="column">
                  <wp:posOffset>2296886</wp:posOffset>
                </wp:positionH>
                <wp:positionV relativeFrom="paragraph">
                  <wp:posOffset>2523399</wp:posOffset>
                </wp:positionV>
                <wp:extent cx="4921885" cy="429441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2944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E6754" w14:textId="77777777" w:rsidR="001B2141" w:rsidRPr="0029265F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29265F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761EF0A2" w14:textId="77777777" w:rsidR="005B0AAB" w:rsidRPr="0029265F" w:rsidRDefault="005B0AAB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Research colleges online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>Conduct in depth research of postsecondary options and careers, including going on postsecondary campus visits, to three to five programs aligned with your career interests.</w:t>
                            </w:r>
                          </w:p>
                          <w:p w14:paraId="1C025F01" w14:textId="77777777" w:rsidR="005B0AAB" w:rsidRPr="0029265F" w:rsidRDefault="005B0AAB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Prepare for state testing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>Participate in study skills and tutoring activities.</w:t>
                            </w:r>
                          </w:p>
                          <w:p w14:paraId="22036F6C" w14:textId="77777777" w:rsidR="0050338D" w:rsidRPr="0029265F" w:rsidRDefault="0050338D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Learn how to pay for college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Learn the differences between grants, loans, work-study, and scholarships.</w:t>
                            </w:r>
                          </w:p>
                          <w:p w14:paraId="78D655B4" w14:textId="77777777" w:rsidR="0029265F" w:rsidRPr="0029265F" w:rsidRDefault="0029265F" w:rsidP="004A4CC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</w:p>
                          <w:p w14:paraId="51A2C191" w14:textId="77777777" w:rsidR="00854BA0" w:rsidRPr="0029265F" w:rsidRDefault="00854BA0" w:rsidP="004A4CC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Family Checklist</w:t>
                            </w:r>
                          </w:p>
                          <w:p w14:paraId="6BE8B628" w14:textId="77777777" w:rsidR="005B0AAB" w:rsidRPr="0029265F" w:rsidRDefault="001C63D2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Encourage your child to r</w:t>
                            </w:r>
                            <w:r w:rsidR="005B0AAB" w:rsidRPr="0029265F">
                              <w:rPr>
                                <w:b/>
                                <w:sz w:val="28"/>
                                <w:szCs w:val="24"/>
                              </w:rPr>
                              <w:t>esearch colleges online.</w:t>
                            </w:r>
                          </w:p>
                          <w:p w14:paraId="59A11E9B" w14:textId="77777777" w:rsidR="0050338D" w:rsidRPr="0029265F" w:rsidRDefault="001C63D2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4"/>
                                <w:lang w:eastAsia="en-US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Help your teen p</w:t>
                            </w:r>
                            <w:r w:rsidR="0050338D" w:rsidRPr="0029265F">
                              <w:rPr>
                                <w:b/>
                                <w:sz w:val="28"/>
                                <w:szCs w:val="24"/>
                              </w:rPr>
                              <w:t>repare for state testing.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Help your child get enough sleep. </w:t>
                            </w:r>
                          </w:p>
                          <w:p w14:paraId="152006BD" w14:textId="77777777" w:rsidR="0050338D" w:rsidRPr="0029265F" w:rsidRDefault="0050338D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Learn how to pay for college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Learn the differences between grants, loans, work-study, and scholarships.</w:t>
                            </w:r>
                          </w:p>
                          <w:p w14:paraId="08AF3FC1" w14:textId="77777777" w:rsidR="001C63D2" w:rsidRDefault="001C63D2" w:rsidP="007F4514">
                            <w:pPr>
                              <w:pStyle w:val="NoSpacing"/>
                              <w:ind w:left="720"/>
                              <w:jc w:val="right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  <w:p w14:paraId="462D8057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A76A9" id="_x0000_s1035" type="#_x0000_t202" style="position:absolute;margin-left:180.85pt;margin-top:198.7pt;width:387.55pt;height:338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" fillcolor="#e1eee8 [663]" stroked="f">
                <v:textbox>
                  <w:txbxContent>
                    <w:p w14:paraId="548E6754" w14:textId="77777777" w:rsidR="001B2141" w:rsidRPr="0029265F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29265F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761EF0A2" w14:textId="77777777" w:rsidR="005B0AAB" w:rsidRPr="0029265F" w:rsidRDefault="005B0AAB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Research colleges online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>Conduct in depth research of postsecondary options and careers, including going on postsecondary campus visits, to three to five programs aligned with your career interests.</w:t>
                      </w:r>
                    </w:p>
                    <w:p w14:paraId="1C025F01" w14:textId="77777777" w:rsidR="005B0AAB" w:rsidRPr="0029265F" w:rsidRDefault="005B0AAB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Prepare for state testing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>Participate in study skills and tutoring activities.</w:t>
                      </w:r>
                    </w:p>
                    <w:p w14:paraId="22036F6C" w14:textId="77777777" w:rsidR="0050338D" w:rsidRPr="0029265F" w:rsidRDefault="0050338D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Learn how to pay for college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Learn the differences between grants, loans, work-study, and scholarships.</w:t>
                      </w:r>
                    </w:p>
                    <w:p w14:paraId="78D655B4" w14:textId="77777777" w:rsidR="0029265F" w:rsidRPr="0029265F" w:rsidRDefault="0029265F" w:rsidP="004A4CC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</w:p>
                    <w:p w14:paraId="51A2C191" w14:textId="77777777" w:rsidR="00854BA0" w:rsidRPr="0029265F" w:rsidRDefault="00854BA0" w:rsidP="004A4CC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Family Checklist</w:t>
                      </w:r>
                    </w:p>
                    <w:p w14:paraId="6BE8B628" w14:textId="77777777" w:rsidR="005B0AAB" w:rsidRPr="0029265F" w:rsidRDefault="001C63D2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Encourage your child to r</w:t>
                      </w:r>
                      <w:r w:rsidR="005B0AAB" w:rsidRPr="0029265F">
                        <w:rPr>
                          <w:b/>
                          <w:sz w:val="28"/>
                          <w:szCs w:val="24"/>
                        </w:rPr>
                        <w:t>esearch colleges online.</w:t>
                      </w:r>
                    </w:p>
                    <w:p w14:paraId="59A11E9B" w14:textId="77777777" w:rsidR="0050338D" w:rsidRPr="0029265F" w:rsidRDefault="001C63D2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4"/>
                          <w:lang w:eastAsia="en-US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Help your teen p</w:t>
                      </w:r>
                      <w:r w:rsidR="0050338D" w:rsidRPr="0029265F">
                        <w:rPr>
                          <w:b/>
                          <w:sz w:val="28"/>
                          <w:szCs w:val="24"/>
                        </w:rPr>
                        <w:t>repare for state testing.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Help your child get enough sleep. </w:t>
                      </w:r>
                    </w:p>
                    <w:p w14:paraId="152006BD" w14:textId="77777777" w:rsidR="0050338D" w:rsidRPr="0029265F" w:rsidRDefault="0050338D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Learn how to pay for college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Learn the differences between grants, loans, work-study, and scholarships.</w:t>
                      </w:r>
                    </w:p>
                    <w:p w14:paraId="08AF3FC1" w14:textId="77777777" w:rsidR="001C63D2" w:rsidRDefault="001C63D2" w:rsidP="007F4514">
                      <w:pPr>
                        <w:pStyle w:val="NoSpacing"/>
                        <w:ind w:left="720"/>
                        <w:jc w:val="right"/>
                        <w:rPr>
                          <w:rFonts w:eastAsia="Times New Roman" w:cs="Times New Roman"/>
                          <w:b/>
                          <w:sz w:val="20"/>
                          <w:szCs w:val="24"/>
                        </w:rPr>
                      </w:pPr>
                    </w:p>
                    <w:p w14:paraId="462D8057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BAAD3F" wp14:editId="01953902">
                <wp:simplePos x="0" y="0"/>
                <wp:positionH relativeFrom="column">
                  <wp:posOffset>32657</wp:posOffset>
                </wp:positionH>
                <wp:positionV relativeFrom="paragraph">
                  <wp:posOffset>193980</wp:posOffset>
                </wp:positionV>
                <wp:extent cx="2159000" cy="74933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7493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6227B6" w14:textId="77777777" w:rsidR="0045220E" w:rsidRPr="0029265F" w:rsidRDefault="00F95852" w:rsidP="0029265F">
                            <w:pPr>
                              <w:pStyle w:val="Heading1"/>
                              <w:spacing w:before="0" w:line="276" w:lineRule="auto"/>
                              <w:rPr>
                                <w:rFonts w:eastAsia="Times New Roman"/>
                                <w:sz w:val="52"/>
                                <w:szCs w:val="48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Cs w:val="26"/>
                              </w:rPr>
                              <w:t>MYTH</w:t>
                            </w:r>
                            <w:r w:rsidRPr="0029265F">
                              <w:rPr>
                                <w:b/>
                                <w:color w:val="EA6312" w:themeColor="accent2"/>
                                <w:szCs w:val="26"/>
                              </w:rPr>
                              <w:t>:</w:t>
                            </w:r>
                            <w:r w:rsidRPr="0029265F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 xml:space="preserve">If </w:t>
                            </w:r>
                            <w:r w:rsidR="00242E00" w:rsidRPr="0029265F">
                              <w:rPr>
                                <w:color w:val="auto"/>
                                <w:szCs w:val="26"/>
                              </w:rPr>
                              <w:t>my teen gets</w:t>
                            </w:r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 xml:space="preserve"> a really high score on an admission test, </w:t>
                            </w:r>
                            <w:r w:rsidR="00242E00" w:rsidRPr="0029265F">
                              <w:rPr>
                                <w:color w:val="auto"/>
                                <w:szCs w:val="26"/>
                              </w:rPr>
                              <w:t>he or she</w:t>
                            </w:r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 xml:space="preserve"> can get in anywhere.</w:t>
                            </w:r>
                          </w:p>
                          <w:p w14:paraId="169A5A78" w14:textId="77777777" w:rsidR="00BB2B79" w:rsidRPr="0029265F" w:rsidRDefault="00BB2B79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A8D700E" w14:textId="77777777" w:rsidR="0045220E" w:rsidRPr="0029265F" w:rsidRDefault="00F95852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29265F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29265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>High test sc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ores won't automatically get a student</w:t>
                            </w:r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 xml:space="preserve"> in any college.</w:t>
                            </w:r>
                          </w:p>
                          <w:p w14:paraId="5F10A758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CF0C824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For example,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students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may have high scores, but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their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school record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might show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that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 xml:space="preserve"> they 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haven't worked hard in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their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classes. </w:t>
                            </w:r>
                          </w:p>
                          <w:p w14:paraId="5C3AD981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8B70E31" w14:textId="77777777" w:rsidR="003D4F4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sz w:val="28"/>
                                <w:szCs w:val="26"/>
                              </w:rPr>
                              <w:t>Colleges want well-rounded students who have shown good character, motivation and accomplishments, both inside and outside the classroom.</w:t>
                            </w:r>
                          </w:p>
                          <w:p w14:paraId="01A84FF6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jc w:val="right"/>
                              <w:rPr>
                                <w:sz w:val="22"/>
                                <w:szCs w:val="26"/>
                              </w:rPr>
                            </w:pPr>
                          </w:p>
                          <w:p w14:paraId="311041E5" w14:textId="77777777" w:rsidR="00745E8D" w:rsidRPr="0029265F" w:rsidRDefault="00745E8D" w:rsidP="0029265F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AAD3F" id="Text Box 9" o:spid="_x0000_s1036" type="#_x0000_t202" style="position:absolute;margin-left:2.55pt;margin-top:15.25pt;width:170pt;height:59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" filled="f" stroked="f" strokeweight=".5pt">
                <v:textbox>
                  <w:txbxContent>
                    <w:p w14:paraId="7E6227B6" w14:textId="77777777" w:rsidR="0045220E" w:rsidRPr="0029265F" w:rsidRDefault="00F95852" w:rsidP="0029265F">
                      <w:pPr>
                        <w:pStyle w:val="Heading1"/>
                        <w:spacing w:before="0" w:line="276" w:lineRule="auto"/>
                        <w:rPr>
                          <w:rFonts w:eastAsia="Times New Roman"/>
                          <w:sz w:val="52"/>
                          <w:szCs w:val="48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color w:val="EA6312" w:themeColor="accent2"/>
                          <w:szCs w:val="26"/>
                        </w:rPr>
                        <w:t>MYTH</w:t>
                      </w:r>
                      <w:r w:rsidRPr="0029265F">
                        <w:rPr>
                          <w:b/>
                          <w:color w:val="EA6312" w:themeColor="accent2"/>
                          <w:szCs w:val="26"/>
                        </w:rPr>
                        <w:t>:</w:t>
                      </w:r>
                      <w:r w:rsidRPr="0029265F">
                        <w:rPr>
                          <w:color w:val="auto"/>
                          <w:szCs w:val="26"/>
                        </w:rPr>
                        <w:t xml:space="preserve"> </w:t>
                      </w:r>
                      <w:r w:rsidR="0045220E" w:rsidRPr="0029265F">
                        <w:rPr>
                          <w:color w:val="auto"/>
                          <w:szCs w:val="26"/>
                        </w:rPr>
                        <w:t xml:space="preserve">If </w:t>
                      </w:r>
                      <w:r w:rsidR="00242E00" w:rsidRPr="0029265F">
                        <w:rPr>
                          <w:color w:val="auto"/>
                          <w:szCs w:val="26"/>
                        </w:rPr>
                        <w:t>my teen gets</w:t>
                      </w:r>
                      <w:r w:rsidR="0045220E" w:rsidRPr="0029265F">
                        <w:rPr>
                          <w:color w:val="auto"/>
                          <w:szCs w:val="26"/>
                        </w:rPr>
                        <w:t xml:space="preserve"> a really high score on an admission test, </w:t>
                      </w:r>
                      <w:r w:rsidR="00242E00" w:rsidRPr="0029265F">
                        <w:rPr>
                          <w:color w:val="auto"/>
                          <w:szCs w:val="26"/>
                        </w:rPr>
                        <w:t>he or she</w:t>
                      </w:r>
                      <w:r w:rsidR="0045220E" w:rsidRPr="0029265F">
                        <w:rPr>
                          <w:color w:val="auto"/>
                          <w:szCs w:val="26"/>
                        </w:rPr>
                        <w:t xml:space="preserve"> can get in anywhere.</w:t>
                      </w:r>
                    </w:p>
                    <w:p w14:paraId="169A5A78" w14:textId="77777777" w:rsidR="00BB2B79" w:rsidRPr="0029265F" w:rsidRDefault="00BB2B79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A8D700E" w14:textId="77777777" w:rsidR="0045220E" w:rsidRPr="0029265F" w:rsidRDefault="00F95852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29265F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29265F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45220E" w:rsidRPr="0029265F">
                        <w:rPr>
                          <w:sz w:val="28"/>
                          <w:szCs w:val="26"/>
                        </w:rPr>
                        <w:t>High test sc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ores won't automatically get a student</w:t>
                      </w:r>
                      <w:r w:rsidR="0045220E" w:rsidRPr="0029265F">
                        <w:rPr>
                          <w:sz w:val="28"/>
                          <w:szCs w:val="26"/>
                        </w:rPr>
                        <w:t xml:space="preserve"> in any college.</w:t>
                      </w:r>
                    </w:p>
                    <w:p w14:paraId="5F10A758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1CF0C824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sz w:val="28"/>
                          <w:szCs w:val="26"/>
                        </w:rPr>
                        <w:t xml:space="preserve">For example,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students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may have high scores, but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their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school record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might show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that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 xml:space="preserve"> they 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haven't worked hard in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their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classes. </w:t>
                      </w:r>
                    </w:p>
                    <w:p w14:paraId="5C3AD981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8B70E31" w14:textId="77777777" w:rsidR="003D4F4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sz w:val="28"/>
                          <w:szCs w:val="26"/>
                        </w:rPr>
                        <w:t>Colleges want well-rounded students who have shown good character, motivation and accomplishments, both inside and outside the classroom.</w:t>
                      </w:r>
                    </w:p>
                    <w:p w14:paraId="01A84FF6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jc w:val="right"/>
                        <w:rPr>
                          <w:sz w:val="22"/>
                          <w:szCs w:val="26"/>
                        </w:rPr>
                      </w:pPr>
                    </w:p>
                    <w:p w14:paraId="311041E5" w14:textId="77777777" w:rsidR="00745E8D" w:rsidRPr="0029265F" w:rsidRDefault="00745E8D" w:rsidP="0029265F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9E22E7" w14:textId="77777777" w:rsidR="001D58AD" w:rsidRDefault="001D58AD" w:rsidP="009909CD">
      <w:pPr>
        <w:spacing w:after="0" w:line="240" w:lineRule="auto"/>
      </w:pPr>
      <w:r>
        <w:separator/>
      </w:r>
    </w:p>
  </w:endnote>
  <w:endnote w:type="continuationSeparator" w:id="0">
    <w:p w14:paraId="63B70F48" w14:textId="77777777" w:rsidR="001D58AD" w:rsidRDefault="001D58A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EBA0C" w14:textId="77777777" w:rsidR="009669B2" w:rsidRDefault="009669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2E526" w14:textId="77777777" w:rsidR="008612AF" w:rsidRDefault="008612AF" w:rsidP="008612A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3E15B74" wp14:editId="277E66A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F622842" w14:textId="77777777" w:rsidR="009669B2" w:rsidRDefault="009669B2" w:rsidP="009669B2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109457" w14:textId="77777777" w:rsidR="009669B2" w:rsidRDefault="00966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B8C383" w14:textId="77777777" w:rsidR="001D58AD" w:rsidRDefault="001D58AD" w:rsidP="009909CD">
      <w:pPr>
        <w:spacing w:after="0" w:line="240" w:lineRule="auto"/>
      </w:pPr>
      <w:r>
        <w:separator/>
      </w:r>
    </w:p>
  </w:footnote>
  <w:footnote w:type="continuationSeparator" w:id="0">
    <w:p w14:paraId="34F74349" w14:textId="77777777" w:rsidR="001D58AD" w:rsidRDefault="001D58A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1ACF4" w14:textId="77777777" w:rsidR="009669B2" w:rsidRDefault="009669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ADEE9" w14:textId="77777777" w:rsidR="009669B2" w:rsidRDefault="009669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034DA" w14:textId="77777777" w:rsidR="009669B2" w:rsidRDefault="00966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30E8E"/>
    <w:multiLevelType w:val="multilevel"/>
    <w:tmpl w:val="08D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665E0"/>
    <w:multiLevelType w:val="hybridMultilevel"/>
    <w:tmpl w:val="FAF2B4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0E3C"/>
    <w:multiLevelType w:val="hybridMultilevel"/>
    <w:tmpl w:val="8B4450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B5C4B"/>
    <w:multiLevelType w:val="hybridMultilevel"/>
    <w:tmpl w:val="F3EC642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23682D"/>
    <w:multiLevelType w:val="hybridMultilevel"/>
    <w:tmpl w:val="A62A0F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C18DD"/>
    <w:multiLevelType w:val="hybridMultilevel"/>
    <w:tmpl w:val="0FC428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5" w15:restartNumberingAfterBreak="0">
    <w:nsid w:val="37ED3981"/>
    <w:multiLevelType w:val="hybridMultilevel"/>
    <w:tmpl w:val="7B04D0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F9B45F9"/>
    <w:multiLevelType w:val="hybridMultilevel"/>
    <w:tmpl w:val="2730E5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D79"/>
    <w:multiLevelType w:val="multilevel"/>
    <w:tmpl w:val="185A8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E1D2D95"/>
    <w:multiLevelType w:val="hybridMultilevel"/>
    <w:tmpl w:val="BF84DF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790F62"/>
    <w:multiLevelType w:val="hybridMultilevel"/>
    <w:tmpl w:val="AEB6214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2B1156"/>
    <w:multiLevelType w:val="hybridMultilevel"/>
    <w:tmpl w:val="8C04DC4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16"/>
  </w:num>
  <w:num w:numId="4">
    <w:abstractNumId w:val="29"/>
  </w:num>
  <w:num w:numId="5">
    <w:abstractNumId w:val="7"/>
  </w:num>
  <w:num w:numId="6">
    <w:abstractNumId w:val="9"/>
  </w:num>
  <w:num w:numId="7">
    <w:abstractNumId w:val="23"/>
  </w:num>
  <w:num w:numId="8">
    <w:abstractNumId w:val="37"/>
  </w:num>
  <w:num w:numId="9">
    <w:abstractNumId w:val="21"/>
  </w:num>
  <w:num w:numId="10">
    <w:abstractNumId w:val="39"/>
  </w:num>
  <w:num w:numId="11">
    <w:abstractNumId w:val="2"/>
  </w:num>
  <w:num w:numId="12">
    <w:abstractNumId w:val="42"/>
  </w:num>
  <w:num w:numId="13">
    <w:abstractNumId w:val="1"/>
  </w:num>
  <w:num w:numId="14">
    <w:abstractNumId w:val="24"/>
  </w:num>
  <w:num w:numId="15">
    <w:abstractNumId w:val="18"/>
  </w:num>
  <w:num w:numId="16">
    <w:abstractNumId w:val="14"/>
  </w:num>
  <w:num w:numId="17">
    <w:abstractNumId w:val="27"/>
  </w:num>
  <w:num w:numId="18">
    <w:abstractNumId w:val="28"/>
  </w:num>
  <w:num w:numId="19">
    <w:abstractNumId w:val="43"/>
  </w:num>
  <w:num w:numId="20">
    <w:abstractNumId w:val="38"/>
  </w:num>
  <w:num w:numId="21">
    <w:abstractNumId w:val="36"/>
  </w:num>
  <w:num w:numId="22">
    <w:abstractNumId w:val="10"/>
  </w:num>
  <w:num w:numId="23">
    <w:abstractNumId w:val="35"/>
  </w:num>
  <w:num w:numId="24">
    <w:abstractNumId w:val="40"/>
  </w:num>
  <w:num w:numId="25">
    <w:abstractNumId w:val="41"/>
  </w:num>
  <w:num w:numId="26">
    <w:abstractNumId w:val="26"/>
  </w:num>
  <w:num w:numId="27">
    <w:abstractNumId w:val="17"/>
  </w:num>
  <w:num w:numId="28">
    <w:abstractNumId w:val="5"/>
  </w:num>
  <w:num w:numId="29">
    <w:abstractNumId w:val="13"/>
  </w:num>
  <w:num w:numId="30">
    <w:abstractNumId w:val="8"/>
  </w:num>
  <w:num w:numId="31">
    <w:abstractNumId w:val="33"/>
  </w:num>
  <w:num w:numId="32">
    <w:abstractNumId w:val="12"/>
  </w:num>
  <w:num w:numId="33">
    <w:abstractNumId w:val="45"/>
  </w:num>
  <w:num w:numId="34">
    <w:abstractNumId w:val="30"/>
  </w:num>
  <w:num w:numId="35">
    <w:abstractNumId w:val="31"/>
  </w:num>
  <w:num w:numId="36">
    <w:abstractNumId w:val="11"/>
  </w:num>
  <w:num w:numId="37">
    <w:abstractNumId w:val="34"/>
  </w:num>
  <w:num w:numId="38">
    <w:abstractNumId w:val="3"/>
  </w:num>
  <w:num w:numId="39">
    <w:abstractNumId w:val="44"/>
  </w:num>
  <w:num w:numId="40">
    <w:abstractNumId w:val="46"/>
  </w:num>
  <w:num w:numId="41">
    <w:abstractNumId w:val="0"/>
  </w:num>
  <w:num w:numId="42">
    <w:abstractNumId w:val="6"/>
  </w:num>
  <w:num w:numId="43">
    <w:abstractNumId w:val="47"/>
  </w:num>
  <w:num w:numId="44">
    <w:abstractNumId w:val="32"/>
  </w:num>
  <w:num w:numId="45">
    <w:abstractNumId w:val="25"/>
  </w:num>
  <w:num w:numId="46">
    <w:abstractNumId w:val="15"/>
  </w:num>
  <w:num w:numId="47">
    <w:abstractNumId w:val="20"/>
  </w:num>
  <w:num w:numId="4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sTQxM7MwNbY0sbRQ0lEKTi0uzszPAykwrAUAEan/oCwAAAA="/>
  </w:docVars>
  <w:rsids>
    <w:rsidRoot w:val="001B2141"/>
    <w:rsid w:val="00044746"/>
    <w:rsid w:val="00064B82"/>
    <w:rsid w:val="00076C3A"/>
    <w:rsid w:val="000842BF"/>
    <w:rsid w:val="000A2092"/>
    <w:rsid w:val="000C40B8"/>
    <w:rsid w:val="000C79BA"/>
    <w:rsid w:val="001733BE"/>
    <w:rsid w:val="001956B9"/>
    <w:rsid w:val="001A6610"/>
    <w:rsid w:val="001B2141"/>
    <w:rsid w:val="001B3F7B"/>
    <w:rsid w:val="001C63D2"/>
    <w:rsid w:val="001D16DC"/>
    <w:rsid w:val="001D41E3"/>
    <w:rsid w:val="001D58AD"/>
    <w:rsid w:val="001D5F2E"/>
    <w:rsid w:val="001E2753"/>
    <w:rsid w:val="00203C47"/>
    <w:rsid w:val="00242E00"/>
    <w:rsid w:val="00275C50"/>
    <w:rsid w:val="0029265F"/>
    <w:rsid w:val="002A0165"/>
    <w:rsid w:val="002A09B4"/>
    <w:rsid w:val="002F0A0F"/>
    <w:rsid w:val="00300075"/>
    <w:rsid w:val="003060C4"/>
    <w:rsid w:val="003262D5"/>
    <w:rsid w:val="00366779"/>
    <w:rsid w:val="003973E3"/>
    <w:rsid w:val="003B1121"/>
    <w:rsid w:val="003B2109"/>
    <w:rsid w:val="003B582A"/>
    <w:rsid w:val="003D4F4E"/>
    <w:rsid w:val="003E7F76"/>
    <w:rsid w:val="00406591"/>
    <w:rsid w:val="00410AF3"/>
    <w:rsid w:val="00414D69"/>
    <w:rsid w:val="00436814"/>
    <w:rsid w:val="0045220E"/>
    <w:rsid w:val="0047425E"/>
    <w:rsid w:val="004A4CCB"/>
    <w:rsid w:val="004B4B89"/>
    <w:rsid w:val="004D131D"/>
    <w:rsid w:val="0050338D"/>
    <w:rsid w:val="005326F5"/>
    <w:rsid w:val="00532A29"/>
    <w:rsid w:val="00546FBC"/>
    <w:rsid w:val="005B0AAB"/>
    <w:rsid w:val="005C4C02"/>
    <w:rsid w:val="005D4CBD"/>
    <w:rsid w:val="006207D8"/>
    <w:rsid w:val="00622246"/>
    <w:rsid w:val="00627CA3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57EFF"/>
    <w:rsid w:val="00781C88"/>
    <w:rsid w:val="00784F1D"/>
    <w:rsid w:val="007925F6"/>
    <w:rsid w:val="007A3860"/>
    <w:rsid w:val="007B5F21"/>
    <w:rsid w:val="007E1871"/>
    <w:rsid w:val="007F4514"/>
    <w:rsid w:val="00803F48"/>
    <w:rsid w:val="008110A7"/>
    <w:rsid w:val="0084609E"/>
    <w:rsid w:val="00854BA0"/>
    <w:rsid w:val="008612AF"/>
    <w:rsid w:val="00862933"/>
    <w:rsid w:val="00864EB9"/>
    <w:rsid w:val="00874387"/>
    <w:rsid w:val="008843DF"/>
    <w:rsid w:val="008916E0"/>
    <w:rsid w:val="008950A4"/>
    <w:rsid w:val="008A4FE5"/>
    <w:rsid w:val="008D4C50"/>
    <w:rsid w:val="008F484C"/>
    <w:rsid w:val="00916440"/>
    <w:rsid w:val="009338EF"/>
    <w:rsid w:val="009412A7"/>
    <w:rsid w:val="009669B2"/>
    <w:rsid w:val="00980FFC"/>
    <w:rsid w:val="009909CD"/>
    <w:rsid w:val="009B09EE"/>
    <w:rsid w:val="009C5F84"/>
    <w:rsid w:val="009F19C9"/>
    <w:rsid w:val="00A25076"/>
    <w:rsid w:val="00A51106"/>
    <w:rsid w:val="00A924DC"/>
    <w:rsid w:val="00AA1A72"/>
    <w:rsid w:val="00AB0FA4"/>
    <w:rsid w:val="00AC5E47"/>
    <w:rsid w:val="00AC67ED"/>
    <w:rsid w:val="00B044CD"/>
    <w:rsid w:val="00B53C93"/>
    <w:rsid w:val="00B60611"/>
    <w:rsid w:val="00B646B2"/>
    <w:rsid w:val="00B91A1C"/>
    <w:rsid w:val="00B940C7"/>
    <w:rsid w:val="00BB2B79"/>
    <w:rsid w:val="00BF154F"/>
    <w:rsid w:val="00C02B5A"/>
    <w:rsid w:val="00C11E7C"/>
    <w:rsid w:val="00C434DF"/>
    <w:rsid w:val="00C66C72"/>
    <w:rsid w:val="00C91747"/>
    <w:rsid w:val="00CA36F6"/>
    <w:rsid w:val="00CA79CE"/>
    <w:rsid w:val="00CD2DEC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870CA"/>
    <w:rsid w:val="00EC2FF8"/>
    <w:rsid w:val="00ED38EB"/>
    <w:rsid w:val="00ED47CB"/>
    <w:rsid w:val="00F010F1"/>
    <w:rsid w:val="00F35BE3"/>
    <w:rsid w:val="00F36698"/>
    <w:rsid w:val="00F40A18"/>
    <w:rsid w:val="00F56DB3"/>
    <w:rsid w:val="00F7360E"/>
    <w:rsid w:val="00F82145"/>
    <w:rsid w:val="00F95852"/>
    <w:rsid w:val="00FD7D61"/>
    <w:rsid w:val="00FF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BA89A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34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igfuture.collegeboard.org/college-search?navid=gh-cs" TargetMode="External"/><Relationship Id="rId18" Type="http://schemas.openxmlformats.org/officeDocument/2006/relationships/hyperlink" Target="https://www.collegeraptor.com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cappex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collegeraptor.com/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confidential.com/" TargetMode="External"/><Relationship Id="rId20" Type="http://schemas.openxmlformats.org/officeDocument/2006/relationships/hyperlink" Target="https://applymap.com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image" Target="media/image2.png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cappex.com/" TargetMode="External"/><Relationship Id="rId23" Type="http://schemas.openxmlformats.org/officeDocument/2006/relationships/hyperlink" Target="http://www.readysetgrad.org/college/passport-foster-youth-promise-progra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college-search?navid=gh-cs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pplymap.com/" TargetMode="External"/><Relationship Id="rId22" Type="http://schemas.openxmlformats.org/officeDocument/2006/relationships/hyperlink" Target="http://www.collegeconfidential.com/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footnotes" Target="footnot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0538505AB0D40499F6C112C1C86C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EFA6-FC94-40BA-9DAA-2A0C49DC44F9}"/>
      </w:docPartPr>
      <w:docPartBody>
        <w:p w:rsidR="00000000" w:rsidRDefault="00D81D78" w:rsidP="00D81D78">
          <w:pPr>
            <w:pStyle w:val="B0538505AB0D40499F6C112C1C86CF35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1B4F4C"/>
    <w:rsid w:val="004D1936"/>
    <w:rsid w:val="008B0559"/>
    <w:rsid w:val="008C7997"/>
    <w:rsid w:val="00A31BA8"/>
    <w:rsid w:val="00A523FA"/>
    <w:rsid w:val="00BD4B9E"/>
    <w:rsid w:val="00D81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1D78"/>
    <w:rPr>
      <w:color w:val="808080"/>
    </w:rPr>
  </w:style>
  <w:style w:type="paragraph" w:customStyle="1" w:styleId="B0538505AB0D40499F6C112C1C86CF35">
    <w:name w:val="B0538505AB0D40499F6C112C1C86CF35"/>
    <w:rsid w:val="00D81D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A5E03D-DF41-4A06-989F-19A6FE749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3-29T14:54:00Z</dcterms:created>
  <dcterms:modified xsi:type="dcterms:W3CDTF">2022-03-29T14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